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8630" w:type="dxa"/>
        <w:tblInd w:w="198" w:type="dxa"/>
        <w:tblLayout w:type="fixed"/>
        <w:tblLook w:val="04A0" w:firstRow="1" w:lastRow="0" w:firstColumn="1" w:lastColumn="0" w:noHBand="0" w:noVBand="1"/>
      </w:tblPr>
      <w:tblGrid>
        <w:gridCol w:w="3757"/>
        <w:gridCol w:w="3695"/>
        <w:gridCol w:w="3726"/>
        <w:gridCol w:w="3726"/>
        <w:gridCol w:w="3726"/>
      </w:tblGrid>
      <w:tr w:rsidR="000538B2" w:rsidRPr="00281571" w14:paraId="24DCA4B8" w14:textId="77777777" w:rsidTr="00C61214">
        <w:trPr>
          <w:trHeight w:val="576"/>
          <w:tblHeader/>
        </w:trPr>
        <w:tc>
          <w:tcPr>
            <w:tcW w:w="18630" w:type="dxa"/>
            <w:gridSpan w:val="5"/>
            <w:shd w:val="clear" w:color="auto" w:fill="FFFFFF" w:themeFill="background1"/>
            <w:noWrap/>
            <w:vAlign w:val="center"/>
            <w:hideMark/>
          </w:tcPr>
          <w:p w14:paraId="170B3AD4" w14:textId="1B59FA0C" w:rsidR="000538B2" w:rsidRPr="00281571" w:rsidRDefault="00200EA6" w:rsidP="0028157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F5AD3">
              <w:rPr>
                <w:rFonts w:ascii="Arial" w:hAnsi="Arial" w:cs="Arial"/>
                <w:b/>
                <w:bCs/>
                <w:sz w:val="24"/>
                <w:szCs w:val="20"/>
              </w:rPr>
              <w:t xml:space="preserve">Evaluation Rubric </w:t>
            </w:r>
            <w:r>
              <w:rPr>
                <w:rFonts w:ascii="Arial" w:hAnsi="Arial" w:cs="Arial"/>
                <w:b/>
                <w:bCs/>
                <w:sz w:val="24"/>
                <w:szCs w:val="20"/>
              </w:rPr>
              <w:t xml:space="preserve">for </w:t>
            </w:r>
            <w:r w:rsidRPr="006F4796">
              <w:rPr>
                <w:rFonts w:ascii="Arial" w:hAnsi="Arial" w:cs="Arial"/>
                <w:b/>
                <w:bCs/>
                <w:sz w:val="24"/>
                <w:szCs w:val="20"/>
              </w:rPr>
              <w:t>Short-term Study Abroad</w:t>
            </w:r>
          </w:p>
        </w:tc>
      </w:tr>
      <w:tr w:rsidR="00650ACD" w:rsidRPr="00281571" w14:paraId="0D1529F7" w14:textId="77777777" w:rsidTr="008175BE">
        <w:trPr>
          <w:trHeight w:val="576"/>
          <w:tblHeader/>
        </w:trPr>
        <w:tc>
          <w:tcPr>
            <w:tcW w:w="3757" w:type="dxa"/>
            <w:shd w:val="clear" w:color="auto" w:fill="000000" w:themeFill="text1"/>
            <w:noWrap/>
            <w:vAlign w:val="center"/>
          </w:tcPr>
          <w:p w14:paraId="04D5EBE4" w14:textId="77777777" w:rsidR="00E800EC" w:rsidRDefault="00281571" w:rsidP="002815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CRITERIA </w:t>
            </w:r>
          </w:p>
          <w:p w14:paraId="3FA7E82E" w14:textId="77777777" w:rsidR="008D6C96" w:rsidRPr="00281571" w:rsidRDefault="008D6C96" w:rsidP="00281571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695" w:type="dxa"/>
            <w:shd w:val="clear" w:color="auto" w:fill="943634" w:themeFill="accent2" w:themeFillShade="BF"/>
            <w:vAlign w:val="center"/>
          </w:tcPr>
          <w:p w14:paraId="2783158A" w14:textId="7397253E" w:rsidR="00E800EC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ON-PERFORMANCE</w:t>
            </w:r>
          </w:p>
          <w:p w14:paraId="6ADE0707" w14:textId="3409C297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0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pt.</w:t>
            </w:r>
          </w:p>
        </w:tc>
        <w:tc>
          <w:tcPr>
            <w:tcW w:w="3726" w:type="dxa"/>
            <w:shd w:val="clear" w:color="auto" w:fill="E36C0A" w:themeFill="accent6" w:themeFillShade="BF"/>
            <w:vAlign w:val="center"/>
          </w:tcPr>
          <w:p w14:paraId="62C084B6" w14:textId="0A0FB692" w:rsidR="00E800EC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BASIC</w:t>
            </w:r>
          </w:p>
          <w:p w14:paraId="0EB02CFC" w14:textId="4087A8A8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1 pt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.</w:t>
            </w:r>
          </w:p>
        </w:tc>
        <w:tc>
          <w:tcPr>
            <w:tcW w:w="3726" w:type="dxa"/>
            <w:shd w:val="clear" w:color="auto" w:fill="76923C" w:themeFill="accent3" w:themeFillShade="BF"/>
            <w:vAlign w:val="center"/>
          </w:tcPr>
          <w:p w14:paraId="17BA847C" w14:textId="2EAA4F35" w:rsidR="00E800EC" w:rsidRDefault="007554DC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ROFICIE</w:t>
            </w:r>
            <w:r w:rsidR="00ED244D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NT</w:t>
            </w:r>
            <w:r w:rsidR="00281571" w:rsidRPr="009F5AD3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</w:t>
            </w:r>
          </w:p>
          <w:p w14:paraId="697940B7" w14:textId="2E854E7C" w:rsidR="00904FD8" w:rsidRPr="009F5AD3" w:rsidRDefault="00ED244D" w:rsidP="00281571">
            <w:pPr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2</w:t>
            </w:r>
            <w:r w:rsidR="00904FD8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 xml:space="preserve"> pts.</w:t>
            </w:r>
          </w:p>
        </w:tc>
        <w:tc>
          <w:tcPr>
            <w:tcW w:w="3726" w:type="dxa"/>
            <w:shd w:val="clear" w:color="auto" w:fill="000000" w:themeFill="text1"/>
            <w:vAlign w:val="center"/>
          </w:tcPr>
          <w:p w14:paraId="3E5E15F9" w14:textId="09158AFA" w:rsidR="00200EA6" w:rsidRDefault="00200EA6" w:rsidP="00DD274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VALUATOR’S</w:t>
            </w:r>
          </w:p>
          <w:p w14:paraId="6BB4AB1B" w14:textId="2AFFDC37" w:rsidR="008D6C96" w:rsidRPr="00281571" w:rsidRDefault="00E800EC" w:rsidP="00DD2749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81571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</w:tr>
      <w:tr w:rsidR="001F2126" w:rsidRPr="00281571" w14:paraId="5A9A9EA1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F7A5A5" w14:textId="77777777" w:rsidR="001F2126" w:rsidRPr="00281571" w:rsidRDefault="001F2126" w:rsidP="001F212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1: Program Leader Details</w:t>
            </w:r>
          </w:p>
        </w:tc>
      </w:tr>
      <w:tr w:rsidR="00650ACD" w:rsidRPr="00281571" w14:paraId="5244158B" w14:textId="77777777" w:rsidTr="008175BE">
        <w:trPr>
          <w:trHeight w:val="1840"/>
        </w:trPr>
        <w:tc>
          <w:tcPr>
            <w:tcW w:w="3757" w:type="dxa"/>
            <w:tcBorders>
              <w:bottom w:val="single" w:sz="4" w:space="0" w:color="auto"/>
            </w:tcBorders>
          </w:tcPr>
          <w:p w14:paraId="78C471B5" w14:textId="5076BEB1" w:rsidR="00F0125C" w:rsidRPr="00281571" w:rsidRDefault="001F2126" w:rsidP="00FC355D">
            <w:pPr>
              <w:rPr>
                <w:rFonts w:ascii="Arial" w:hAnsi="Arial" w:cs="Arial"/>
                <w:sz w:val="20"/>
                <w:szCs w:val="20"/>
              </w:rPr>
            </w:pPr>
            <w:r w:rsidRPr="004E3AC9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>Program leader meets the qualifications to lead a Study Abroad program and has experience with international travel and/or Study Abroad.</w:t>
            </w:r>
            <w:r w:rsidR="00FC355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FC355D" w:rsidRPr="00FC355D">
              <w:rPr>
                <w:rFonts w:ascii="Arial" w:hAnsi="Arial" w:cs="Arial"/>
                <w:b/>
                <w:i/>
                <w:sz w:val="20"/>
                <w:szCs w:val="20"/>
              </w:rPr>
              <w:t>NOTE: Program leaders qualify when they hold a full-time position with the college and have completed the Study Abroad certificate.</w:t>
            </w:r>
            <w:r w:rsidR="00FC355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34B2A30" w14:textId="5EE5D5F0" w:rsidR="000538B2" w:rsidRPr="00281571" w:rsidRDefault="008D6C96" w:rsidP="008D6C96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does not meet all the qualifications to lead a Study Abroad program and/or does not have 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any </w:t>
            </w:r>
            <w:r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59E299D" w14:textId="4E0D46E6" w:rsidR="000538B2" w:rsidRPr="00281571" w:rsidRDefault="00904FD8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meets the qualifications to lead a Study Abroad program and has 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some </w:t>
            </w:r>
            <w:r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FAF2C05" w14:textId="5069777E" w:rsidR="000538B2" w:rsidRPr="00281571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leader meets the qualifications to lead a Study Abroad program and has extensive experience with international travel and</w:t>
            </w:r>
            <w:r w:rsidR="00ED244D">
              <w:rPr>
                <w:rFonts w:ascii="Arial" w:hAnsi="Arial" w:cs="Arial"/>
                <w:sz w:val="20"/>
                <w:szCs w:val="20"/>
              </w:rPr>
              <w:t>/or</w:t>
            </w:r>
            <w:r>
              <w:rPr>
                <w:rFonts w:ascii="Arial" w:hAnsi="Arial" w:cs="Arial"/>
                <w:sz w:val="20"/>
                <w:szCs w:val="20"/>
              </w:rPr>
              <w:t xml:space="preserve">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E38C0AA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7B8A9A21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  <w:shd w:val="clear" w:color="auto" w:fill="auto"/>
          </w:tcPr>
          <w:p w14:paraId="18FB62E5" w14:textId="0A62CBBF" w:rsidR="00F0125C" w:rsidRPr="00A01F0B" w:rsidRDefault="001F2126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A01F0B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: 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Co-program leader meets the qualifications to lead a Study Abroad program and has experience with international travel and/or Study Abroad.</w:t>
            </w:r>
            <w:r w:rsidR="00571C24" w:rsidRPr="00A01F0B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571C24" w:rsidRPr="00A01F0B">
              <w:rPr>
                <w:rFonts w:ascii="Arial" w:hAnsi="Arial" w:cs="Arial"/>
                <w:b/>
                <w:i/>
                <w:sz w:val="20"/>
                <w:szCs w:val="20"/>
              </w:rPr>
              <w:t xml:space="preserve">NOTE: </w:t>
            </w:r>
            <w:r w:rsidR="00887F69">
              <w:rPr>
                <w:rFonts w:ascii="Arial" w:hAnsi="Arial" w:cs="Arial"/>
                <w:b/>
                <w:i/>
                <w:sz w:val="20"/>
                <w:szCs w:val="20"/>
              </w:rPr>
              <w:t xml:space="preserve">Faculty are encouraged to bring a co-leader. </w:t>
            </w:r>
            <w:r w:rsidR="00571C24" w:rsidRPr="00A01F0B">
              <w:rPr>
                <w:rFonts w:ascii="Arial" w:hAnsi="Arial" w:cs="Arial"/>
                <w:b/>
                <w:i/>
                <w:sz w:val="20"/>
                <w:szCs w:val="20"/>
              </w:rPr>
              <w:t>Leave row blank if no co-program leader is identified in the proposal packet</w:t>
            </w:r>
            <w:r w:rsidR="00571C24" w:rsidRPr="00A01F0B">
              <w:rPr>
                <w:rFonts w:ascii="Arial" w:hAnsi="Arial" w:cs="Arial"/>
                <w:b/>
                <w:sz w:val="20"/>
                <w:szCs w:val="20"/>
              </w:rPr>
              <w:t>.</w:t>
            </w:r>
          </w:p>
        </w:tc>
        <w:tc>
          <w:tcPr>
            <w:tcW w:w="3695" w:type="dxa"/>
            <w:tcBorders>
              <w:bottom w:val="single" w:sz="4" w:space="0" w:color="auto"/>
            </w:tcBorders>
            <w:shd w:val="clear" w:color="auto" w:fill="auto"/>
          </w:tcPr>
          <w:p w14:paraId="7F0DA628" w14:textId="3A6EF72D" w:rsidR="000538B2" w:rsidRPr="00A01F0B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>program leader does not meet the qualifications to lead a Study Abroad program and/or</w:t>
            </w:r>
            <w:r w:rsidR="00ED244D" w:rsidRPr="00A01F0B">
              <w:rPr>
                <w:rFonts w:ascii="Arial" w:hAnsi="Arial" w:cs="Arial"/>
                <w:sz w:val="20"/>
                <w:szCs w:val="20"/>
              </w:rPr>
              <w:t xml:space="preserve"> does not have any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 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</w:tcPr>
          <w:p w14:paraId="49AC4ADC" w14:textId="6E65BF51" w:rsidR="000538B2" w:rsidRPr="00A01F0B" w:rsidRDefault="00904FD8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leader meets the qualifications to lead a Study Abroad program and has </w:t>
            </w:r>
            <w:r w:rsidR="00ED244D" w:rsidRPr="00A01F0B">
              <w:rPr>
                <w:rFonts w:ascii="Arial" w:hAnsi="Arial" w:cs="Arial"/>
                <w:sz w:val="20"/>
                <w:szCs w:val="20"/>
              </w:rPr>
              <w:t xml:space="preserve">some </w:t>
            </w:r>
            <w:r w:rsidRPr="00A01F0B">
              <w:rPr>
                <w:rFonts w:ascii="Arial" w:hAnsi="Arial" w:cs="Arial"/>
                <w:sz w:val="20"/>
                <w:szCs w:val="20"/>
              </w:rPr>
              <w:t>experience with international travel and/or 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  <w:shd w:val="clear" w:color="auto" w:fill="auto"/>
          </w:tcPr>
          <w:p w14:paraId="71C0BD59" w14:textId="7919FA5B" w:rsidR="000538B2" w:rsidRPr="00A01F0B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A01F0B">
              <w:rPr>
                <w:rFonts w:ascii="Arial" w:hAnsi="Arial" w:cs="Arial"/>
                <w:sz w:val="20"/>
                <w:szCs w:val="20"/>
              </w:rPr>
              <w:t>Co</w:t>
            </w:r>
            <w:r w:rsidRPr="00A01F0B">
              <w:rPr>
                <w:rFonts w:ascii="Arial" w:hAnsi="Arial" w:cs="Arial"/>
                <w:b/>
                <w:sz w:val="20"/>
                <w:szCs w:val="20"/>
              </w:rPr>
              <w:t>-</w:t>
            </w:r>
            <w:r w:rsidRPr="00A01F0B">
              <w:rPr>
                <w:rFonts w:ascii="Arial" w:hAnsi="Arial" w:cs="Arial"/>
                <w:sz w:val="20"/>
                <w:szCs w:val="20"/>
              </w:rPr>
              <w:t xml:space="preserve">program leader meets the qualifications to lead a Study Abroad program and has extensive experience with international travel and </w:t>
            </w:r>
            <w:r w:rsidR="00ED244D" w:rsidRPr="00A01F0B">
              <w:rPr>
                <w:rFonts w:ascii="Arial" w:hAnsi="Arial" w:cs="Arial"/>
                <w:sz w:val="20"/>
                <w:szCs w:val="20"/>
              </w:rPr>
              <w:t xml:space="preserve">/or </w:t>
            </w:r>
            <w:r w:rsidRPr="00A01F0B">
              <w:rPr>
                <w:rFonts w:ascii="Arial" w:hAnsi="Arial" w:cs="Arial"/>
                <w:sz w:val="20"/>
                <w:szCs w:val="20"/>
              </w:rPr>
              <w:t>Study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A2D00F6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A775A" w:rsidRPr="00281571" w14:paraId="55D3090F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47F01C" w14:textId="1FBE7648" w:rsidR="003A775A" w:rsidRPr="003A775A" w:rsidRDefault="003A775A" w:rsidP="003A775A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 2: Program Provider &amp; Course </w:t>
            </w:r>
            <w:r w:rsidR="00200EA6">
              <w:rPr>
                <w:rFonts w:ascii="Arial" w:hAnsi="Arial" w:cs="Arial"/>
                <w:b/>
                <w:sz w:val="20"/>
                <w:szCs w:val="20"/>
              </w:rPr>
              <w:t xml:space="preserve">Selection </w:t>
            </w:r>
          </w:p>
        </w:tc>
      </w:tr>
      <w:tr w:rsidR="00650ACD" w:rsidRPr="00281571" w14:paraId="50A6EB82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C0F68B5" w14:textId="77777777" w:rsidR="00F0125C" w:rsidRPr="00434868" w:rsidRDefault="003A775A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 w:rsidR="00650ACD" w:rsidRPr="00434868">
              <w:rPr>
                <w:rFonts w:ascii="Arial" w:hAnsi="Arial" w:cs="Arial"/>
                <w:b/>
                <w:sz w:val="20"/>
                <w:szCs w:val="20"/>
              </w:rPr>
              <w:t>: Explains the details for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the program provider, which includes either a third-party provider or a college/university partnership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6309C95" w14:textId="4DEE615A" w:rsidR="000538B2" w:rsidRPr="00281571" w:rsidRDefault="00ED244D" w:rsidP="0043486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identify a provider or college/university to partner with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1F3B5C7" w14:textId="6951DF89" w:rsidR="000538B2" w:rsidRPr="00281571" w:rsidRDefault="00ED244D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e missing some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 details for the program provider, which includes either a third-party provider or a college/university partnership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D916F3A" w14:textId="7C8BF6C0" w:rsidR="000538B2" w:rsidRPr="00281571" w:rsidRDefault="008D6C96" w:rsidP="00904FD8">
            <w:pPr>
              <w:rPr>
                <w:rFonts w:ascii="Arial" w:hAnsi="Arial" w:cs="Arial"/>
                <w:sz w:val="20"/>
                <w:szCs w:val="20"/>
              </w:rPr>
            </w:pPr>
            <w:r w:rsidRPr="00ED244D">
              <w:rPr>
                <w:rFonts w:ascii="Arial" w:hAnsi="Arial" w:cs="Arial"/>
                <w:sz w:val="20"/>
                <w:szCs w:val="20"/>
              </w:rPr>
              <w:t xml:space="preserve">Explains </w:t>
            </w:r>
            <w:r w:rsidR="00C71CEF" w:rsidRPr="00ED244D">
              <w:rPr>
                <w:rFonts w:ascii="Arial" w:hAnsi="Arial" w:cs="Arial"/>
                <w:sz w:val="20"/>
                <w:szCs w:val="20"/>
              </w:rPr>
              <w:t xml:space="preserve">all </w:t>
            </w:r>
            <w:r w:rsidRPr="00ED244D">
              <w:rPr>
                <w:rFonts w:ascii="Arial" w:hAnsi="Arial" w:cs="Arial"/>
                <w:sz w:val="20"/>
                <w:szCs w:val="20"/>
              </w:rPr>
              <w:t>the details for the program provider, which includes either a third-party provider or a college/university partnership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F64FF67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33903926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EA5B2F1" w14:textId="672CE840" w:rsidR="003A775A" w:rsidRPr="00434868" w:rsidRDefault="003A775A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</w:t>
            </w:r>
            <w:r w:rsidR="00F12AE9">
              <w:rPr>
                <w:rFonts w:ascii="Arial" w:hAnsi="Arial" w:cs="Arial"/>
                <w:b/>
                <w:sz w:val="20"/>
                <w:szCs w:val="20"/>
              </w:rPr>
              <w:t xml:space="preserve"> (j)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440821" w:rsidRPr="00434868">
              <w:rPr>
                <w:rFonts w:ascii="Arial" w:hAnsi="Arial" w:cs="Arial"/>
                <w:b/>
                <w:sz w:val="20"/>
                <w:szCs w:val="20"/>
              </w:rPr>
              <w:t xml:space="preserve">Identifies appropriate course and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global learning outcomes that are supported by the destination and the learning activitie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5CEA3CA" w14:textId="6FF156B1" w:rsidR="003A775A" w:rsidRPr="00281571" w:rsidRDefault="00C71CEF" w:rsidP="00C71CE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include</w:t>
            </w:r>
            <w:r w:rsidR="00ED244D">
              <w:rPr>
                <w:rFonts w:ascii="Arial" w:hAnsi="Arial" w:cs="Arial"/>
                <w:sz w:val="20"/>
                <w:szCs w:val="20"/>
              </w:rPr>
              <w:t xml:space="preserve"> course and</w:t>
            </w:r>
            <w:r>
              <w:rPr>
                <w:rFonts w:ascii="Arial" w:hAnsi="Arial" w:cs="Arial"/>
                <w:sz w:val="20"/>
                <w:szCs w:val="20"/>
              </w:rPr>
              <w:t xml:space="preserve"> global learning outcomes and/or outcomes are not sufficiently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36E46DE" w14:textId="7F720E7B" w:rsidR="003A775A" w:rsidRPr="00281571" w:rsidRDefault="00ED244D" w:rsidP="00ED244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ourse and global learning outcomes </w:t>
            </w:r>
            <w:r>
              <w:rPr>
                <w:rFonts w:ascii="Arial" w:hAnsi="Arial" w:cs="Arial"/>
                <w:sz w:val="20"/>
                <w:szCs w:val="20"/>
              </w:rPr>
              <w:t>are included but it’s not always clear how they</w:t>
            </w:r>
            <w:r w:rsidR="00904FD8">
              <w:rPr>
                <w:rFonts w:ascii="Arial" w:hAnsi="Arial" w:cs="Arial"/>
                <w:sz w:val="20"/>
                <w:szCs w:val="20"/>
              </w:rPr>
              <w:t xml:space="preserve"> are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8A154E4" w14:textId="4445FF89" w:rsidR="003A775A" w:rsidRPr="00281571" w:rsidRDefault="00C71CEF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dentifies appropriate course and global learning outcomes that are supported by the destination and the learning activiti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042890B" w14:textId="77777777" w:rsidR="003A775A" w:rsidRPr="00281571" w:rsidRDefault="003A775A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50ACD" w:rsidRPr="00281571" w14:paraId="210C980C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0D767CF6" w14:textId="2DEEA3A7" w:rsidR="00F0125C" w:rsidRPr="00434868" w:rsidRDefault="00F12AE9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2 (n</w:t>
            </w:r>
            <w:r w:rsidR="00440821" w:rsidRPr="00434868">
              <w:rPr>
                <w:rFonts w:ascii="Arial" w:hAnsi="Arial" w:cs="Arial"/>
                <w:b/>
                <w:sz w:val="20"/>
                <w:szCs w:val="20"/>
              </w:rPr>
              <w:t xml:space="preserve">): Explains the significance of the program with clarity and comprehensivenes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5A4968D" w14:textId="015C0262" w:rsidR="000538B2" w:rsidRPr="00281571" w:rsidRDefault="00D96373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program overview is missing important details that students should be informed of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6306701" w14:textId="1EBAF401" w:rsidR="000538B2" w:rsidRPr="00281571" w:rsidRDefault="00D96373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lains the significance of the program but does not do so with clarity and/or comprehensivenes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9EC6BA6" w14:textId="7BD716A5" w:rsidR="000538B2" w:rsidRPr="00281571" w:rsidRDefault="00D96373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 significance of the program with clarity and comprehensivenes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DEABACA" w14:textId="77777777" w:rsidR="000538B2" w:rsidRPr="00281571" w:rsidRDefault="000538B2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15128" w:rsidRPr="00281571" w14:paraId="4B5E625C" w14:textId="77777777" w:rsidTr="00615128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886EDD1" w14:textId="7812C539" w:rsidR="00615128" w:rsidRPr="00615128" w:rsidRDefault="00615128" w:rsidP="0061512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15128">
              <w:rPr>
                <w:rFonts w:ascii="Arial" w:hAnsi="Arial" w:cs="Arial"/>
                <w:b/>
                <w:sz w:val="20"/>
                <w:szCs w:val="20"/>
              </w:rPr>
              <w:t xml:space="preserve">Part 3: International Service Learning </w:t>
            </w:r>
            <w:r w:rsidR="000D698D">
              <w:rPr>
                <w:rFonts w:ascii="Arial" w:hAnsi="Arial" w:cs="Arial"/>
                <w:b/>
                <w:sz w:val="20"/>
                <w:szCs w:val="20"/>
              </w:rPr>
              <w:t>(optional)</w:t>
            </w:r>
          </w:p>
        </w:tc>
      </w:tr>
      <w:tr w:rsidR="00DD2749" w:rsidRPr="00281571" w14:paraId="345C984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0C7052A" w14:textId="77777777" w:rsidR="00DD2749" w:rsidRDefault="00DD2749" w:rsidP="00DD274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Section 1 (a-b):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Program leader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completed professional development coursework for Service Learning 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and has experience with </w:t>
            </w:r>
            <w:r>
              <w:rPr>
                <w:rFonts w:ascii="Arial" w:hAnsi="Arial" w:cs="Arial"/>
                <w:b/>
                <w:sz w:val="20"/>
                <w:szCs w:val="20"/>
              </w:rPr>
              <w:t>te</w:t>
            </w:r>
            <w:r w:rsidR="00D06ACA">
              <w:rPr>
                <w:rFonts w:ascii="Arial" w:hAnsi="Arial" w:cs="Arial"/>
                <w:b/>
                <w:sz w:val="20"/>
                <w:szCs w:val="20"/>
              </w:rPr>
              <w:t>aching Service Learning courses.</w:t>
            </w:r>
          </w:p>
          <w:p w14:paraId="7699F3D9" w14:textId="77777777" w:rsidR="00D06ACA" w:rsidRDefault="00D06ACA" w:rsidP="00DD274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D06ACA">
              <w:rPr>
                <w:rFonts w:ascii="Arial" w:hAnsi="Arial" w:cs="Arial"/>
                <w:b/>
                <w:i/>
                <w:sz w:val="20"/>
                <w:szCs w:val="20"/>
              </w:rPr>
              <w:t xml:space="preserve">NOTE: LCTS7220 is required to teach SLS2940 and LCTS3213 is required to teach an integrated Service Learning course. </w:t>
            </w:r>
          </w:p>
          <w:p w14:paraId="72BF7C65" w14:textId="695ED839" w:rsidR="00144803" w:rsidRPr="00D06ACA" w:rsidRDefault="00144803" w:rsidP="00DD2749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7141E1C" w14:textId="3CDA2D29" w:rsidR="00DD2749" w:rsidRDefault="00D06ACA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gram leader has</w:t>
            </w:r>
            <w:r w:rsidR="00DD2749">
              <w:rPr>
                <w:rFonts w:ascii="Arial" w:hAnsi="Arial" w:cs="Arial"/>
                <w:sz w:val="20"/>
                <w:szCs w:val="20"/>
              </w:rPr>
              <w:t xml:space="preserve"> not </w:t>
            </w:r>
            <w:r>
              <w:rPr>
                <w:rFonts w:ascii="Arial" w:hAnsi="Arial" w:cs="Arial"/>
                <w:sz w:val="20"/>
                <w:szCs w:val="20"/>
              </w:rPr>
              <w:t>completed professional development coursework and</w:t>
            </w:r>
            <w:r w:rsidR="00DD2749">
              <w:rPr>
                <w:rFonts w:ascii="Arial" w:hAnsi="Arial" w:cs="Arial"/>
                <w:sz w:val="20"/>
                <w:szCs w:val="20"/>
              </w:rPr>
              <w:t xml:space="preserve"> does not have any experience with </w:t>
            </w:r>
            <w:r>
              <w:rPr>
                <w:rFonts w:ascii="Arial" w:hAnsi="Arial" w:cs="Arial"/>
                <w:sz w:val="20"/>
                <w:szCs w:val="20"/>
              </w:rPr>
              <w:t>teaching Service Learning cours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9D3F5E9" w14:textId="12994486" w:rsidR="00DD2749" w:rsidRDefault="00D06ACA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has not completed professional development coursework </w:t>
            </w:r>
            <w:r w:rsidRPr="00D06ACA">
              <w:rPr>
                <w:rFonts w:ascii="Arial" w:hAnsi="Arial" w:cs="Arial"/>
                <w:sz w:val="20"/>
                <w:szCs w:val="20"/>
                <w:u w:val="single"/>
              </w:rPr>
              <w:t>or</w:t>
            </w:r>
            <w:r>
              <w:rPr>
                <w:rFonts w:ascii="Arial" w:hAnsi="Arial" w:cs="Arial"/>
                <w:sz w:val="20"/>
                <w:szCs w:val="20"/>
              </w:rPr>
              <w:t xml:space="preserve"> does not have any experience with teaching Service Learning course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38DA809" w14:textId="3AEA0AEB" w:rsidR="00DD2749" w:rsidRDefault="00DD2749" w:rsidP="00DD274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 leader </w:t>
            </w:r>
            <w:r w:rsidR="00D06ACA">
              <w:rPr>
                <w:rFonts w:ascii="Arial" w:hAnsi="Arial" w:cs="Arial"/>
                <w:sz w:val="20"/>
                <w:szCs w:val="20"/>
              </w:rPr>
              <w:t xml:space="preserve">has completed the appropriate professional development coursework and has experience teaching Service Learning cours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C744A8C" w14:textId="77777777" w:rsidR="00DD2749" w:rsidRPr="00281571" w:rsidRDefault="00DD2749" w:rsidP="00DD2749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DD3" w:rsidRPr="00281571" w14:paraId="2A9D5D62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3E871DDA" w14:textId="77777777" w:rsidR="00910DD3" w:rsidRDefault="00910DD3" w:rsidP="00910D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A20">
              <w:rPr>
                <w:rFonts w:ascii="Arial" w:hAnsi="Arial" w:cs="Arial"/>
                <w:b/>
                <w:sz w:val="20"/>
                <w:szCs w:val="20"/>
              </w:rPr>
              <w:t>Section 1 (</w:t>
            </w:r>
            <w:r>
              <w:rPr>
                <w:rFonts w:ascii="Arial" w:hAnsi="Arial" w:cs="Arial"/>
                <w:b/>
                <w:sz w:val="20"/>
                <w:szCs w:val="20"/>
              </w:rPr>
              <w:t>c-g</w:t>
            </w:r>
            <w:r w:rsidRPr="00716A20">
              <w:rPr>
                <w:rFonts w:ascii="Arial" w:hAnsi="Arial" w:cs="Arial"/>
                <w:b/>
                <w:sz w:val="20"/>
                <w:szCs w:val="20"/>
              </w:rPr>
              <w:t xml:space="preserve">):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Provided a detailed overview of the service project that includes an overarching theme and a community partner in the country to travel. </w:t>
            </w:r>
          </w:p>
          <w:p w14:paraId="6DF05531" w14:textId="16F5C47F" w:rsidR="00910DD3" w:rsidRPr="00910DD3" w:rsidRDefault="00910DD3" w:rsidP="00910DD3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8011AE2" w14:textId="3D49042C" w:rsidR="00910DD3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ject overview is not articulated clearly, there is no theme for the project, and no community partner has been</w:t>
            </w:r>
            <w:r w:rsidRPr="00716A20">
              <w:rPr>
                <w:rFonts w:ascii="Arial" w:hAnsi="Arial" w:cs="Arial"/>
                <w:sz w:val="20"/>
                <w:szCs w:val="20"/>
              </w:rPr>
              <w:t xml:space="preserve"> identified.</w:t>
            </w:r>
            <w:r w:rsidR="00C34AA2">
              <w:rPr>
                <w:rFonts w:ascii="Arial" w:hAnsi="Arial" w:cs="Arial"/>
                <w:sz w:val="20"/>
                <w:szCs w:val="20"/>
              </w:rPr>
              <w:t xml:space="preserve"> More than 25% of the service hours are not completed abroa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D71211A" w14:textId="2ED75D21" w:rsidR="00910DD3" w:rsidRDefault="00DF1EA7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ed a good overview of the project and theme. </w:t>
            </w:r>
            <w:r w:rsidR="00910DD3" w:rsidRPr="00716A20">
              <w:rPr>
                <w:rFonts w:ascii="Arial" w:hAnsi="Arial" w:cs="Arial"/>
                <w:sz w:val="20"/>
                <w:szCs w:val="20"/>
              </w:rPr>
              <w:t>Identified a community partner in the country of travel but has not obtained consent to coordinate service projects with their organization.</w:t>
            </w:r>
            <w:r w:rsidR="006F0050">
              <w:rPr>
                <w:rFonts w:ascii="Arial" w:hAnsi="Arial" w:cs="Arial"/>
                <w:sz w:val="20"/>
                <w:szCs w:val="20"/>
              </w:rPr>
              <w:t xml:space="preserve"> At least 80% of the service hours are completed abroa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80FA37C" w14:textId="0C6CED5B" w:rsidR="00910DD3" w:rsidRDefault="00DF1EA7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vided an excellent overview of the project and theme. </w:t>
            </w:r>
            <w:r w:rsidR="00910DD3" w:rsidRPr="00716A20">
              <w:rPr>
                <w:rFonts w:ascii="Arial" w:hAnsi="Arial" w:cs="Arial"/>
                <w:sz w:val="20"/>
                <w:szCs w:val="20"/>
              </w:rPr>
              <w:t>Identified a community partner in the country of travel and has obtained consent to coordinate service projects with their organization.</w:t>
            </w:r>
            <w:r w:rsidR="006F0050">
              <w:rPr>
                <w:rFonts w:ascii="Arial" w:hAnsi="Arial" w:cs="Arial"/>
                <w:sz w:val="20"/>
                <w:szCs w:val="20"/>
              </w:rPr>
              <w:t xml:space="preserve"> At least 90% of the service hours are completed abroa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AFF9900" w14:textId="77777777" w:rsidR="00910DD3" w:rsidRPr="00281571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10DD3" w:rsidRPr="00281571" w14:paraId="483E29A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076E51D7" w14:textId="5D4B47F8" w:rsidR="00910DD3" w:rsidRDefault="00910DD3" w:rsidP="00910DD3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16A20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</w:t>
            </w:r>
            <w:r w:rsidR="00426B98">
              <w:rPr>
                <w:rFonts w:ascii="Arial" w:hAnsi="Arial" w:cs="Arial"/>
                <w:b/>
                <w:sz w:val="20"/>
                <w:szCs w:val="20"/>
              </w:rPr>
              <w:t xml:space="preserve"> (a-c)</w:t>
            </w:r>
            <w:r w:rsidRPr="00716A20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Pr="00716A20">
              <w:rPr>
                <w:rFonts w:ascii="Arial" w:hAnsi="Arial" w:cs="Arial"/>
                <w:b/>
                <w:color w:val="000000"/>
                <w:sz w:val="20"/>
                <w:szCs w:val="20"/>
              </w:rPr>
              <w:t>Ensures there is explicit attention to ethics thro</w:t>
            </w:r>
            <w:r w:rsidR="00B67CE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ugh program design and pedagogy, incorporates student and partner feedback, and cultivates long-term relationships through the ISL experience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2E4657D5" w14:textId="58F78625" w:rsidR="00910DD3" w:rsidRDefault="007968A1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wo or more of the following rows are missing pertinent details: </w:t>
            </w:r>
            <w:r w:rsidR="00910DD3"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="00910DD3"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t’s not evident how immediate actions and sustainable solutions/partnerships will be achieve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BA45F18" w14:textId="23F330A7" w:rsidR="00910DD3" w:rsidRDefault="00426B98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One of the following rows is missing pertinent details: 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ome details could be included to discuss how the project will address immediate actions and sustainable solutions/partnership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BE0F7F4" w14:textId="658A9A29" w:rsidR="00910DD3" w:rsidRDefault="00426B98" w:rsidP="00910D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Each of the following rows include pertinent details: 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>program design and pedagogy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, student and partner feedback, and long-term relationships.</w:t>
            </w:r>
            <w:r w:rsidRPr="00716A20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t’s evident how the service project could be sustained over-time and incorporates both student and partner feedback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0953C7C" w14:textId="56E2294C" w:rsidR="00910DD3" w:rsidRPr="00281571" w:rsidRDefault="00910DD3" w:rsidP="00910DD3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40821" w:rsidRPr="00281571" w14:paraId="41BECC5D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1D4D4" w14:textId="6697AE0E" w:rsidR="00440821" w:rsidRPr="00281571" w:rsidRDefault="0026761F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art 4</w:t>
            </w:r>
            <w:r w:rsidR="00440821" w:rsidRPr="00440821"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1C4F31">
              <w:rPr>
                <w:rFonts w:ascii="Arial" w:hAnsi="Arial" w:cs="Arial"/>
                <w:b/>
                <w:sz w:val="20"/>
                <w:szCs w:val="20"/>
              </w:rPr>
              <w:t xml:space="preserve">Travel Safety </w:t>
            </w:r>
            <w:r w:rsidR="00440821" w:rsidRPr="00440821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1C4F31" w:rsidRPr="00281571" w14:paraId="7E5615EC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1F872120" w14:textId="07ACADBC" w:rsidR="001C4F31" w:rsidRPr="00434868" w:rsidRDefault="00555547" w:rsidP="0055554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55547">
              <w:rPr>
                <w:rFonts w:ascii="Arial" w:hAnsi="Arial" w:cs="Arial"/>
                <w:b/>
                <w:sz w:val="20"/>
                <w:szCs w:val="20"/>
              </w:rPr>
              <w:t>Section 1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c)</w:t>
            </w:r>
            <w:r w:rsidRPr="00555547">
              <w:rPr>
                <w:rFonts w:ascii="Arial" w:hAnsi="Arial" w:cs="Arial"/>
                <w:b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Will have an international calling plan with their mobile carrier or will elect to bring an international cell phone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E0E7C1A" w14:textId="29A08210" w:rsidR="001C4F31" w:rsidRPr="00281571" w:rsidRDefault="001C4F31" w:rsidP="00555547">
            <w:pPr>
              <w:rPr>
                <w:rFonts w:ascii="Arial" w:hAnsi="Arial" w:cs="Arial"/>
                <w:sz w:val="20"/>
                <w:szCs w:val="20"/>
              </w:rPr>
            </w:pPr>
            <w:r w:rsidRPr="00555547">
              <w:rPr>
                <w:rFonts w:ascii="Arial" w:hAnsi="Arial" w:cs="Arial"/>
                <w:sz w:val="20"/>
                <w:szCs w:val="20"/>
              </w:rPr>
              <w:t xml:space="preserve">Does not </w:t>
            </w:r>
            <w:r w:rsidR="00555547" w:rsidRPr="00555547">
              <w:rPr>
                <w:rFonts w:ascii="Arial" w:hAnsi="Arial" w:cs="Arial"/>
                <w:sz w:val="20"/>
                <w:szCs w:val="20"/>
              </w:rPr>
              <w:t xml:space="preserve">have an international calling plan and refuses to take an international cell phone. </w:t>
            </w:r>
            <w:r w:rsidRPr="0055554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CBBC31E" w14:textId="130B4EA3" w:rsidR="001C4F31" w:rsidRPr="00281571" w:rsidRDefault="00555547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555547">
              <w:rPr>
                <w:rFonts w:ascii="Arial" w:hAnsi="Arial" w:cs="Arial"/>
                <w:sz w:val="20"/>
                <w:szCs w:val="20"/>
              </w:rPr>
              <w:t xml:space="preserve">Does not have an international calling plan and refuses to take an international cell phone. </w:t>
            </w:r>
            <w:r>
              <w:rPr>
                <w:rFonts w:ascii="Arial" w:hAnsi="Arial" w:cs="Arial"/>
                <w:sz w:val="20"/>
                <w:szCs w:val="20"/>
              </w:rPr>
              <w:t xml:space="preserve">Plans to use mobile applications that work with </w:t>
            </w:r>
            <w:r w:rsidR="0012587A">
              <w:rPr>
                <w:rFonts w:ascii="Arial" w:hAnsi="Arial" w:cs="Arial"/>
                <w:sz w:val="20"/>
                <w:szCs w:val="20"/>
              </w:rPr>
              <w:t>WIFI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Pr="0055554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A392F4A" w14:textId="770291CE" w:rsidR="001C4F31" w:rsidRPr="00281571" w:rsidRDefault="00555547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Will have an international calling plan with their mobile carrier or will bring an international cell phone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ED7F81C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26595" w:rsidRPr="00281571" w14:paraId="4EFD5BEA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5F07FC9D" w14:textId="38164C7D" w:rsidR="00E26595" w:rsidRPr="00B90723" w:rsidRDefault="00144803" w:rsidP="00555547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1 (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>d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 xml:space="preserve">: Addresses student requirements for participating in structured free time activities. 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5072F065" w14:textId="138362A2" w:rsidR="00E26595" w:rsidRPr="00B90723" w:rsidRDefault="00E26595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es not clearly explain what requirements students will have when partic</w:t>
            </w:r>
            <w:r w:rsidR="0012587A">
              <w:rPr>
                <w:rFonts w:ascii="Arial" w:hAnsi="Arial" w:cs="Arial"/>
                <w:sz w:val="20"/>
                <w:szCs w:val="20"/>
              </w:rPr>
              <w:t>ipating in free time activities and/or</w:t>
            </w:r>
            <w:r w:rsidR="00E27554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2587A">
              <w:rPr>
                <w:rFonts w:ascii="Arial" w:hAnsi="Arial" w:cs="Arial"/>
                <w:sz w:val="20"/>
                <w:szCs w:val="20"/>
              </w:rPr>
              <w:t>d</w:t>
            </w:r>
            <w:r w:rsidR="007D7CF5">
              <w:rPr>
                <w:rFonts w:ascii="Arial" w:hAnsi="Arial" w:cs="Arial"/>
                <w:sz w:val="20"/>
                <w:szCs w:val="20"/>
              </w:rPr>
              <w:t xml:space="preserve">oes not have a plan to communicate with students during and after structured free tim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47D38F7" w14:textId="03FB6C40" w:rsidR="00E26595" w:rsidRPr="00B90723" w:rsidRDefault="0012587A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lains the requirements for structured free time activities but more guidelines/steps could be provided to ensure the safety of our traveler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2FF599C" w14:textId="56F25BDC" w:rsidR="00E26595" w:rsidRPr="00B90723" w:rsidRDefault="00A24323" w:rsidP="005555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quirements are </w:t>
            </w:r>
            <w:r w:rsidR="00C85319">
              <w:rPr>
                <w:rFonts w:ascii="Arial" w:hAnsi="Arial" w:cs="Arial"/>
                <w:sz w:val="20"/>
                <w:szCs w:val="20"/>
              </w:rPr>
              <w:t xml:space="preserve">comprehensive and there is a plan to communicate with students during pre-departure and in-country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91D9582" w14:textId="77777777" w:rsidR="00E26595" w:rsidRPr="00281571" w:rsidRDefault="00E26595" w:rsidP="0055554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5547" w:rsidRPr="00281571" w14:paraId="431299B4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4793F113" w14:textId="14469865" w:rsidR="00555547" w:rsidRPr="00B90723" w:rsidRDefault="00B90723" w:rsidP="0055554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90723">
              <w:rPr>
                <w:rFonts w:ascii="Arial" w:hAnsi="Arial" w:cs="Arial"/>
                <w:b/>
                <w:sz w:val="20"/>
                <w:szCs w:val="20"/>
              </w:rPr>
              <w:t>Section 2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: Researches </w:t>
            </w:r>
            <w:r w:rsidRPr="00B90723">
              <w:rPr>
                <w:rFonts w:ascii="Arial" w:hAnsi="Arial" w:cs="Arial"/>
                <w:b/>
                <w:sz w:val="20"/>
                <w:szCs w:val="20"/>
              </w:rPr>
              <w:t xml:space="preserve">foreseeable 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risks associated with the destination and </w:t>
            </w:r>
            <w:r w:rsidR="00BC794F" w:rsidRPr="00B90723">
              <w:rPr>
                <w:rFonts w:ascii="Arial" w:hAnsi="Arial" w:cs="Arial"/>
                <w:b/>
                <w:sz w:val="20"/>
                <w:szCs w:val="20"/>
              </w:rPr>
              <w:t>prepares</w:t>
            </w:r>
            <w:r w:rsidR="00555547" w:rsidRPr="00B90723">
              <w:rPr>
                <w:rFonts w:ascii="Arial" w:hAnsi="Arial" w:cs="Arial"/>
                <w:b/>
                <w:sz w:val="20"/>
                <w:szCs w:val="20"/>
              </w:rPr>
              <w:t xml:space="preserve"> to prevent and/or avoid foreseeable risks. </w:t>
            </w:r>
            <w:r w:rsidR="00555547" w:rsidRPr="00B90723">
              <w:rPr>
                <w:rFonts w:ascii="Arial" w:hAnsi="Arial" w:cs="Arial"/>
                <w:b/>
                <w:i/>
                <w:sz w:val="20"/>
                <w:szCs w:val="20"/>
              </w:rPr>
              <w:t>NOTE: Foreseeable risks are risks that we can reasonably anticipate and control our exposure to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19446F0" w14:textId="0B5C4DF9" w:rsidR="00555547" w:rsidRPr="00B90723" w:rsidRDefault="00555547" w:rsidP="00555547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Does not include</w:t>
            </w:r>
            <w:r w:rsidR="00B90723" w:rsidRPr="00B90723">
              <w:rPr>
                <w:rFonts w:ascii="Arial" w:hAnsi="Arial" w:cs="Arial"/>
                <w:sz w:val="20"/>
                <w:szCs w:val="20"/>
              </w:rPr>
              <w:t xml:space="preserve"> sufficient</w:t>
            </w:r>
            <w:r w:rsidRPr="00B90723">
              <w:rPr>
                <w:rFonts w:ascii="Arial" w:hAnsi="Arial" w:cs="Arial"/>
                <w:sz w:val="20"/>
                <w:szCs w:val="20"/>
              </w:rPr>
              <w:t xml:space="preserve"> information about the risks that are specific to the destination of travel and/or is not proactive in </w:t>
            </w:r>
            <w:r w:rsidR="00BC794F" w:rsidRPr="00B90723">
              <w:rPr>
                <w:rFonts w:ascii="Arial" w:hAnsi="Arial" w:cs="Arial"/>
                <w:sz w:val="20"/>
                <w:szCs w:val="20"/>
              </w:rPr>
              <w:t>preparing</w:t>
            </w:r>
            <w:r w:rsidRPr="00B90723">
              <w:rPr>
                <w:rFonts w:ascii="Arial" w:hAnsi="Arial" w:cs="Arial"/>
                <w:sz w:val="20"/>
                <w:szCs w:val="20"/>
              </w:rPr>
              <w:t xml:space="preserve"> to prevent and/or avoid foreseeable risk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0722149" w14:textId="6C24EE3C" w:rsidR="00555547" w:rsidRPr="00B90723" w:rsidRDefault="00B90723" w:rsidP="00555547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Discusses</w:t>
            </w:r>
            <w:r w:rsidR="00555547" w:rsidRPr="00B90723">
              <w:rPr>
                <w:rFonts w:ascii="Arial" w:hAnsi="Arial" w:cs="Arial"/>
                <w:sz w:val="20"/>
                <w:szCs w:val="20"/>
              </w:rPr>
              <w:t xml:space="preserve"> potential risks associated with the destination but does not </w:t>
            </w:r>
            <w:r w:rsidR="00BC794F" w:rsidRPr="00B90723">
              <w:rPr>
                <w:rFonts w:ascii="Arial" w:hAnsi="Arial" w:cs="Arial"/>
                <w:sz w:val="20"/>
                <w:szCs w:val="20"/>
              </w:rPr>
              <w:t>prepare</w:t>
            </w:r>
            <w:r w:rsidR="00555547" w:rsidRPr="00B90723">
              <w:rPr>
                <w:rFonts w:ascii="Arial" w:hAnsi="Arial" w:cs="Arial"/>
                <w:sz w:val="20"/>
                <w:szCs w:val="20"/>
              </w:rPr>
              <w:t xml:space="preserve"> to prevent and/or avoid foreseeable risk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573948F" w14:textId="44133A32" w:rsidR="00555547" w:rsidRPr="00B90723" w:rsidRDefault="00555547" w:rsidP="00555547">
            <w:pPr>
              <w:rPr>
                <w:rFonts w:ascii="Arial" w:hAnsi="Arial" w:cs="Arial"/>
                <w:sz w:val="20"/>
                <w:szCs w:val="20"/>
              </w:rPr>
            </w:pPr>
            <w:r w:rsidRPr="00B90723">
              <w:rPr>
                <w:rFonts w:ascii="Arial" w:hAnsi="Arial" w:cs="Arial"/>
                <w:sz w:val="20"/>
                <w:szCs w:val="20"/>
              </w:rPr>
              <w:t>Researches potential risks associated with the destination and makes preparations to prevent and/or avoid foreseeable risks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E16FDC7" w14:textId="77777777" w:rsidR="00555547" w:rsidRPr="00281571" w:rsidRDefault="00555547" w:rsidP="00555547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0050" w:rsidRPr="00281571" w14:paraId="1FD5FBC7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7FB8F35" w14:textId="0C95F70A" w:rsidR="00CC0A99" w:rsidRPr="00434868" w:rsidRDefault="00BA7949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3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: 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>valuate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s</w:t>
            </w:r>
            <w:r w:rsidR="00E26595">
              <w:rPr>
                <w:rFonts w:ascii="Arial" w:hAnsi="Arial" w:cs="Arial"/>
                <w:b/>
                <w:sz w:val="20"/>
                <w:szCs w:val="20"/>
              </w:rPr>
              <w:t xml:space="preserve"> the likelihood or probability of risks associated with the program of study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08B1EA61" w14:textId="145153FD" w:rsidR="006F0050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s unable to complete the Risk Matrix because they are unsure of the program details (ex. types of accommodations) and should follow up with program provider for more information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C79441C" w14:textId="223798DC" w:rsidR="006F0050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letes the Risk Matrix with much of responses in the extreme or high rating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336BAD7" w14:textId="11954261" w:rsidR="006F0050" w:rsidRPr="004E3AC9" w:rsidRDefault="00E20712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letes the Risk Matrix with much of responses in the medium to low rating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5AAADB0" w14:textId="77777777" w:rsidR="006F0050" w:rsidRPr="00281571" w:rsidRDefault="006F0050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249FA" w:rsidRPr="00281571" w14:paraId="26B44BC0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3B9F6323" w14:textId="5064E291" w:rsidR="00A249FA" w:rsidRPr="00434868" w:rsidRDefault="00E26595" w:rsidP="00904FD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ection 3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>
              <w:rPr>
                <w:rFonts w:ascii="Arial" w:hAnsi="Arial" w:cs="Arial"/>
                <w:b/>
                <w:sz w:val="20"/>
                <w:szCs w:val="20"/>
              </w:rPr>
              <w:t>b</w:t>
            </w:r>
            <w:r w:rsidR="00144803">
              <w:rPr>
                <w:rFonts w:ascii="Arial" w:hAnsi="Arial" w:cs="Arial"/>
                <w:b/>
                <w:sz w:val="20"/>
                <w:szCs w:val="20"/>
              </w:rPr>
              <w:t>)</w:t>
            </w:r>
            <w:r>
              <w:rPr>
                <w:rFonts w:ascii="Arial" w:hAnsi="Arial" w:cs="Arial"/>
                <w:b/>
                <w:sz w:val="20"/>
                <w:szCs w:val="20"/>
              </w:rPr>
              <w:t>: Prioritize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>s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reas of high and extreme risk and develops strategies to mitigate these risks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6CAAF9E6" w14:textId="239BE2ED" w:rsidR="00A249FA" w:rsidRPr="00281571" w:rsidRDefault="00E20712" w:rsidP="00D9637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discuss plans to prioritize and develop strategies that address areas of risk that were identified in the Risk Matrix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641D1A1" w14:textId="1C998674" w:rsidR="00A249FA" w:rsidRPr="00281571" w:rsidRDefault="00D31E35" w:rsidP="002067E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orities and strategies could be strengthened with more details and/or research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6140F0A" w14:textId="3DBCF149" w:rsidR="00A249FA" w:rsidRPr="002067EB" w:rsidRDefault="00D31E35" w:rsidP="00904FD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iorities and strategies are compressive and pertinent to the areas with the most risk that were identified in the Risk Matrix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A91CEB8" w14:textId="77777777" w:rsidR="00A249FA" w:rsidRPr="00281571" w:rsidRDefault="00A249FA" w:rsidP="00904FD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24E05" w:rsidRPr="00281571" w14:paraId="1971280D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DCAD598" w14:textId="449143F9" w:rsidR="00524E05" w:rsidRPr="00524E05" w:rsidRDefault="001C4F31" w:rsidP="00524E0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art 5: </w:t>
            </w:r>
            <w:r w:rsidRPr="00440821">
              <w:rPr>
                <w:rFonts w:ascii="Arial" w:hAnsi="Arial" w:cs="Arial"/>
                <w:b/>
                <w:sz w:val="20"/>
                <w:szCs w:val="20"/>
              </w:rPr>
              <w:t>Program Itinerary</w:t>
            </w:r>
          </w:p>
        </w:tc>
      </w:tr>
      <w:tr w:rsidR="001C4F31" w:rsidRPr="00281571" w14:paraId="4E3B8F7D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6807409" w14:textId="77777777" w:rsidR="001C4F31" w:rsidRPr="00434868" w:rsidRDefault="001C4F31" w:rsidP="001C4F31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1: Clearly explains the assignments/activities taking place during th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pre-departure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meetings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  <w:p w14:paraId="31716D3C" w14:textId="77777777" w:rsidR="001C4F31" w:rsidRPr="0026761F" w:rsidRDefault="001C4F31" w:rsidP="001C4F31">
            <w:pPr>
              <w:rPr>
                <w:rFonts w:ascii="Arial" w:hAnsi="Arial" w:cs="Arial"/>
                <w:b/>
                <w:sz w:val="20"/>
                <w:szCs w:val="20"/>
                <w:highlight w:val="yellow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67786DF0" w14:textId="38F07515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>the assignments/activities taking place during the pre-departure meetings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21E738C" w14:textId="7BC86B2F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du</w:t>
            </w:r>
            <w:r>
              <w:rPr>
                <w:rFonts w:ascii="Arial" w:hAnsi="Arial" w:cs="Arial"/>
                <w:sz w:val="20"/>
                <w:szCs w:val="20"/>
              </w:rPr>
              <w:t>ring the pre-departure meetings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5436FCB" w14:textId="52C4F1FE" w:rsidR="001C4F31" w:rsidRPr="0026761F" w:rsidRDefault="001C4F31" w:rsidP="001C4F31">
            <w:pPr>
              <w:rPr>
                <w:rFonts w:ascii="Arial" w:hAnsi="Arial" w:cs="Arial"/>
                <w:sz w:val="20"/>
                <w:szCs w:val="20"/>
                <w:highlight w:val="yellow"/>
              </w:rPr>
            </w:pPr>
            <w:r w:rsidRPr="00E11EA2">
              <w:rPr>
                <w:rFonts w:ascii="Arial" w:hAnsi="Arial" w:cs="Arial"/>
                <w:sz w:val="20"/>
                <w:szCs w:val="20"/>
              </w:rPr>
              <w:t>Clearly explains the assignments/activities taking place during the pre-departure meetings and includes an appropriate amount of 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77247F7B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1F99AE4E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0706EE7" w14:textId="0978CF8C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2: Clearly explains the assignments/activities taking plac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in-country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145B619F" w14:textId="7ABEF21E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the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10BCD21A" w14:textId="0A5B54F3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36D4F1E8" w14:textId="6CD69F0E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4E3AC9">
              <w:rPr>
                <w:rFonts w:ascii="Arial" w:hAnsi="Arial" w:cs="Arial"/>
                <w:sz w:val="20"/>
                <w:szCs w:val="20"/>
              </w:rPr>
              <w:t xml:space="preserve">Clearly explains the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in-country and includes an appropriate amount of 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2512F8B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0CAA06BF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2FFFE9E6" w14:textId="77777777" w:rsidR="001C4F31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5B559D">
              <w:rPr>
                <w:rFonts w:ascii="Arial" w:hAnsi="Arial" w:cs="Arial"/>
                <w:b/>
                <w:sz w:val="20"/>
                <w:szCs w:val="20"/>
              </w:rPr>
              <w:lastRenderedPageBreak/>
              <w:t>Section 2: Provides a list of structured free time activities and allocates a reasonable amount of time for free time activities that does not exceed academic engagement hours.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1510667B" w14:textId="77777777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31382F43" w14:textId="07BCED8E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listed are not appropriate and either take up too much time or students are not provided enough free time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5379E81E" w14:textId="75F2219F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need more detail and/or more variety. Minor changes could be made to the time allotted for free tim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6CAAB62" w14:textId="6500C413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uctured free time activities are appropriate and varied for each city. An appropriate amount of time is allocated for these activities. 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281D71F8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186415C0" w14:textId="77777777" w:rsidTr="008175BE">
        <w:trPr>
          <w:trHeight w:val="1728"/>
        </w:trPr>
        <w:tc>
          <w:tcPr>
            <w:tcW w:w="3757" w:type="dxa"/>
            <w:tcBorders>
              <w:bottom w:val="single" w:sz="4" w:space="0" w:color="auto"/>
            </w:tcBorders>
          </w:tcPr>
          <w:p w14:paraId="76A21AC7" w14:textId="3FA957A6" w:rsidR="001C4F31" w:rsidRPr="00434868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Section 3: Clearly explains the assignments/activities taking place during the </w:t>
            </w:r>
            <w:r w:rsidRPr="006F26C4">
              <w:rPr>
                <w:rFonts w:ascii="Arial" w:hAnsi="Arial" w:cs="Arial"/>
                <w:b/>
                <w:sz w:val="20"/>
                <w:szCs w:val="20"/>
                <w:u w:val="single"/>
              </w:rPr>
              <w:t>re-entry</w:t>
            </w:r>
            <w:r w:rsidRPr="00434868">
              <w:rPr>
                <w:rFonts w:ascii="Arial" w:hAnsi="Arial" w:cs="Arial"/>
                <w:b/>
                <w:sz w:val="20"/>
                <w:szCs w:val="20"/>
              </w:rPr>
              <w:t xml:space="preserve"> meetings and includes an appropriate amount of academic engagement time. </w:t>
            </w:r>
            <w:r w:rsidRPr="00434868">
              <w:rPr>
                <w:rFonts w:ascii="Arial" w:hAnsi="Arial" w:cs="Arial"/>
                <w:b/>
                <w:i/>
                <w:sz w:val="20"/>
                <w:szCs w:val="20"/>
              </w:rPr>
              <w:t>NOTE: Financial aid requires 45 hours for each 1 credit hour.</w:t>
            </w:r>
          </w:p>
        </w:tc>
        <w:tc>
          <w:tcPr>
            <w:tcW w:w="3695" w:type="dxa"/>
            <w:tcBorders>
              <w:bottom w:val="single" w:sz="4" w:space="0" w:color="auto"/>
            </w:tcBorders>
          </w:tcPr>
          <w:p w14:paraId="43EA4BD7" w14:textId="5E945029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es not explain all 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the assignments/activities taking place during the </w:t>
            </w:r>
            <w:r>
              <w:rPr>
                <w:rFonts w:ascii="Arial" w:hAnsi="Arial" w:cs="Arial"/>
                <w:sz w:val="20"/>
                <w:szCs w:val="20"/>
              </w:rPr>
              <w:t>re-entry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meetings and</w:t>
            </w:r>
            <w:r>
              <w:rPr>
                <w:rFonts w:ascii="Arial" w:hAnsi="Arial" w:cs="Arial"/>
                <w:sz w:val="20"/>
                <w:szCs w:val="20"/>
              </w:rPr>
              <w:t>/or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does not include an appropriate amount of </w:t>
            </w:r>
            <w:r w:rsidRPr="00E11EA2">
              <w:rPr>
                <w:rFonts w:ascii="Arial" w:hAnsi="Arial" w:cs="Arial"/>
                <w:sz w:val="20"/>
                <w:szCs w:val="20"/>
              </w:rPr>
              <w:t>academic engagement time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0E6C4137" w14:textId="7AD416BF" w:rsidR="001C4F3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ains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ssignments/activities taking place </w:t>
            </w:r>
            <w:r>
              <w:rPr>
                <w:rFonts w:ascii="Arial" w:hAnsi="Arial" w:cs="Arial"/>
                <w:sz w:val="20"/>
                <w:szCs w:val="20"/>
              </w:rPr>
              <w:t>during the re-entry meetings but the</w:t>
            </w:r>
            <w:r w:rsidRPr="00E11EA2">
              <w:rPr>
                <w:rFonts w:ascii="Arial" w:hAnsi="Arial" w:cs="Arial"/>
                <w:sz w:val="20"/>
                <w:szCs w:val="20"/>
              </w:rPr>
              <w:t xml:space="preserve">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 xml:space="preserve"> may not be appropriate for the assignment/activities that are included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6A0E80BE" w14:textId="3579A622" w:rsidR="001C4F31" w:rsidRPr="00E11EA2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 w:rsidRPr="002067EB">
              <w:rPr>
                <w:rFonts w:ascii="Arial" w:hAnsi="Arial" w:cs="Arial"/>
                <w:sz w:val="20"/>
                <w:szCs w:val="20"/>
              </w:rPr>
              <w:t>Clearly explains the assignments/activities taking place during the re-entry meetings and includes an appropriate amount of academic engagement time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3726" w:type="dxa"/>
            <w:tcBorders>
              <w:bottom w:val="single" w:sz="4" w:space="0" w:color="auto"/>
            </w:tcBorders>
          </w:tcPr>
          <w:p w14:paraId="496DE7D8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2CCC0493" w14:textId="77777777" w:rsidTr="00C61214">
        <w:trPr>
          <w:trHeight w:val="576"/>
        </w:trPr>
        <w:tc>
          <w:tcPr>
            <w:tcW w:w="18630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D94229" w14:textId="77777777" w:rsidR="001C4F31" w:rsidRPr="00D73C57" w:rsidRDefault="001C4F31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Program Proposal Expense Worksheet </w:t>
            </w:r>
          </w:p>
        </w:tc>
      </w:tr>
      <w:tr w:rsidR="001C4F31" w:rsidRPr="00281571" w14:paraId="46548AF4" w14:textId="77777777" w:rsidTr="008175BE">
        <w:trPr>
          <w:trHeight w:val="1728"/>
        </w:trPr>
        <w:tc>
          <w:tcPr>
            <w:tcW w:w="3757" w:type="dxa"/>
          </w:tcPr>
          <w:p w14:paraId="29D84189" w14:textId="592389A2" w:rsidR="001C4F31" w:rsidRPr="00434868" w:rsidRDefault="006F26C4" w:rsidP="001C4F3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ollow instructions and c</w:t>
            </w:r>
            <w:r w:rsidR="001C4F31" w:rsidRPr="00434868">
              <w:rPr>
                <w:rFonts w:ascii="Arial" w:hAnsi="Arial" w:cs="Arial"/>
                <w:b/>
                <w:sz w:val="20"/>
                <w:szCs w:val="20"/>
              </w:rPr>
              <w:t>ompletes all components of the worksheet that apply to the program of study.</w:t>
            </w:r>
            <w:r w:rsidR="00D323CA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6F26C4">
              <w:rPr>
                <w:rFonts w:ascii="Arial" w:hAnsi="Arial" w:cs="Arial"/>
                <w:b/>
                <w:i/>
                <w:sz w:val="20"/>
                <w:szCs w:val="20"/>
              </w:rPr>
              <w:t>NOTE: Projected number of students should reflect 8 for each new PL and 10 for each returning PL.</w:t>
            </w:r>
          </w:p>
        </w:tc>
        <w:tc>
          <w:tcPr>
            <w:tcW w:w="3695" w:type="dxa"/>
          </w:tcPr>
          <w:p w14:paraId="6856FF35" w14:textId="64691351" w:rsidR="001C4F31" w:rsidRPr="00281571" w:rsidRDefault="006F26C4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dget does not align with the program provider proposal attached to proposal and does not reflect the appropriate number of students for the program leaders.  </w:t>
            </w:r>
          </w:p>
        </w:tc>
        <w:tc>
          <w:tcPr>
            <w:tcW w:w="3726" w:type="dxa"/>
          </w:tcPr>
          <w:p w14:paraId="6C89774F" w14:textId="253618B4" w:rsidR="001C4F31" w:rsidRPr="00281571" w:rsidRDefault="006F26C4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dget aligns with program provider proposal but the program costs </w:t>
            </w:r>
            <w:r w:rsidR="006779AB">
              <w:rPr>
                <w:rFonts w:ascii="Arial" w:hAnsi="Arial" w:cs="Arial"/>
                <w:sz w:val="20"/>
                <w:szCs w:val="20"/>
              </w:rPr>
              <w:t xml:space="preserve">could inhibit student participation. </w:t>
            </w:r>
          </w:p>
        </w:tc>
        <w:tc>
          <w:tcPr>
            <w:tcW w:w="3726" w:type="dxa"/>
          </w:tcPr>
          <w:p w14:paraId="70B2F07B" w14:textId="0987B674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ompletes all components of the worksheet that apply to the program of study and keeps the budget within a reasonable cost for students. </w:t>
            </w:r>
          </w:p>
        </w:tc>
        <w:tc>
          <w:tcPr>
            <w:tcW w:w="3726" w:type="dxa"/>
          </w:tcPr>
          <w:p w14:paraId="1BC09659" w14:textId="77777777" w:rsidR="001C4F31" w:rsidRPr="00281571" w:rsidRDefault="001C4F31" w:rsidP="001C4F31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C4F31" w:rsidRPr="00281571" w14:paraId="48EEB5AD" w14:textId="77777777" w:rsidTr="008175BE">
        <w:trPr>
          <w:trHeight w:val="576"/>
        </w:trPr>
        <w:tc>
          <w:tcPr>
            <w:tcW w:w="3757" w:type="dxa"/>
            <w:shd w:val="clear" w:color="auto" w:fill="D9D9D9" w:themeFill="background1" w:themeFillShade="D9"/>
          </w:tcPr>
          <w:p w14:paraId="34639C71" w14:textId="401A744A" w:rsidR="001C4F31" w:rsidRPr="008175BE" w:rsidRDefault="001C4F31" w:rsidP="001C4F31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Total Points (each column):</w:t>
            </w:r>
          </w:p>
        </w:tc>
        <w:tc>
          <w:tcPr>
            <w:tcW w:w="3695" w:type="dxa"/>
            <w:shd w:val="clear" w:color="auto" w:fill="D9D9D9" w:themeFill="background1" w:themeFillShade="D9"/>
            <w:vAlign w:val="center"/>
          </w:tcPr>
          <w:p w14:paraId="6C7560CE" w14:textId="4C0EFC4D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0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6E0FC328" w14:textId="3E0E0B50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18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6DBECD57" w14:textId="4979D141" w:rsidR="001C4F31" w:rsidRPr="008175BE" w:rsidRDefault="008175BE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</w:rPr>
            </w:pPr>
            <w:r w:rsidRPr="008175BE">
              <w:rPr>
                <w:rFonts w:ascii="Arial" w:hAnsi="Arial" w:cs="Arial"/>
                <w:b/>
                <w:sz w:val="24"/>
                <w:szCs w:val="20"/>
              </w:rPr>
              <w:t>/36</w:t>
            </w:r>
          </w:p>
        </w:tc>
        <w:tc>
          <w:tcPr>
            <w:tcW w:w="3726" w:type="dxa"/>
            <w:shd w:val="clear" w:color="auto" w:fill="D9D9D9" w:themeFill="background1" w:themeFillShade="D9"/>
            <w:vAlign w:val="center"/>
          </w:tcPr>
          <w:p w14:paraId="4BD86D87" w14:textId="77777777" w:rsidR="001C4F31" w:rsidRPr="008175BE" w:rsidRDefault="001C4F31" w:rsidP="001C4F31">
            <w:pPr>
              <w:jc w:val="center"/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</w:p>
        </w:tc>
      </w:tr>
      <w:tr w:rsidR="008175BE" w:rsidRPr="00281571" w14:paraId="08B1AAB7" w14:textId="77777777" w:rsidTr="007554DC">
        <w:trPr>
          <w:trHeight w:val="576"/>
        </w:trPr>
        <w:tc>
          <w:tcPr>
            <w:tcW w:w="3757" w:type="dxa"/>
            <w:shd w:val="clear" w:color="auto" w:fill="D9D9D9" w:themeFill="background1" w:themeFillShade="D9"/>
          </w:tcPr>
          <w:p w14:paraId="152C9FB6" w14:textId="4E320CF4" w:rsidR="008175BE" w:rsidRPr="008175BE" w:rsidRDefault="007554DC" w:rsidP="001C4F31">
            <w:pPr>
              <w:rPr>
                <w:rFonts w:ascii="Arial" w:hAnsi="Arial" w:cs="Arial"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Bonus Points (completed by SAGE persona)</w:t>
            </w:r>
            <w:r w:rsidR="008175BE" w:rsidRPr="008175BE">
              <w:rPr>
                <w:rFonts w:ascii="Arial" w:hAnsi="Arial" w:cs="Arial"/>
                <w:b/>
                <w:sz w:val="24"/>
                <w:szCs w:val="20"/>
                <w:highlight w:val="yellow"/>
              </w:rPr>
              <w:t xml:space="preserve">:  </w:t>
            </w:r>
          </w:p>
        </w:tc>
        <w:tc>
          <w:tcPr>
            <w:tcW w:w="14873" w:type="dxa"/>
            <w:gridSpan w:val="4"/>
            <w:shd w:val="clear" w:color="auto" w:fill="D9D9D9" w:themeFill="background1" w:themeFillShade="D9"/>
            <w:vAlign w:val="center"/>
          </w:tcPr>
          <w:p w14:paraId="0B63A4B0" w14:textId="6D6E2CEE" w:rsidR="008175BE" w:rsidRPr="008175BE" w:rsidRDefault="009767AF" w:rsidP="008175BE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                        </w:t>
            </w:r>
            <w:bookmarkStart w:id="0" w:name="_GoBack"/>
            <w:bookmarkEnd w:id="0"/>
          </w:p>
        </w:tc>
      </w:tr>
      <w:tr w:rsidR="007554DC" w:rsidRPr="00281571" w14:paraId="313E408C" w14:textId="77777777" w:rsidTr="008175BE">
        <w:trPr>
          <w:trHeight w:val="576"/>
        </w:trPr>
        <w:tc>
          <w:tcPr>
            <w:tcW w:w="375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BB7DA5" w14:textId="11DC6015" w:rsidR="007554DC" w:rsidRPr="008175BE" w:rsidRDefault="007554DC" w:rsidP="001C4F31">
            <w:pPr>
              <w:rPr>
                <w:rFonts w:ascii="Arial" w:hAnsi="Arial" w:cs="Arial"/>
                <w:b/>
                <w:sz w:val="24"/>
                <w:szCs w:val="20"/>
                <w:highlight w:val="yellow"/>
              </w:rPr>
            </w:pPr>
            <w:r>
              <w:rPr>
                <w:rFonts w:ascii="Arial" w:hAnsi="Arial" w:cs="Arial"/>
                <w:b/>
                <w:sz w:val="24"/>
                <w:szCs w:val="20"/>
                <w:highlight w:val="yellow"/>
              </w:rPr>
              <w:t>Total Points (combined):</w:t>
            </w:r>
          </w:p>
        </w:tc>
        <w:tc>
          <w:tcPr>
            <w:tcW w:w="14873" w:type="dxa"/>
            <w:gridSpan w:val="4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FF6DC" w14:textId="41CC91CB" w:rsidR="007554DC" w:rsidRPr="008175BE" w:rsidRDefault="007554DC" w:rsidP="008175BE">
            <w:pPr>
              <w:rPr>
                <w:rFonts w:ascii="Arial" w:hAnsi="Arial" w:cs="Arial"/>
                <w:b/>
                <w:sz w:val="24"/>
                <w:szCs w:val="20"/>
              </w:rPr>
            </w:pPr>
            <w:r>
              <w:rPr>
                <w:rFonts w:ascii="Arial" w:hAnsi="Arial" w:cs="Arial"/>
                <w:b/>
                <w:sz w:val="24"/>
                <w:szCs w:val="20"/>
              </w:rPr>
              <w:t xml:space="preserve">                        /54</w:t>
            </w:r>
          </w:p>
        </w:tc>
      </w:tr>
    </w:tbl>
    <w:p w14:paraId="08BC7B54" w14:textId="77777777" w:rsidR="009F0C84" w:rsidRPr="00281571" w:rsidRDefault="009F0C84">
      <w:pPr>
        <w:rPr>
          <w:rFonts w:ascii="Arial" w:hAnsi="Arial" w:cs="Arial"/>
          <w:sz w:val="20"/>
          <w:szCs w:val="20"/>
        </w:rPr>
      </w:pPr>
    </w:p>
    <w:p w14:paraId="7AF5C619" w14:textId="77777777" w:rsidR="00046486" w:rsidRPr="00281571" w:rsidRDefault="00046486">
      <w:pPr>
        <w:rPr>
          <w:rFonts w:ascii="Arial" w:hAnsi="Arial" w:cs="Arial"/>
          <w:sz w:val="20"/>
          <w:szCs w:val="20"/>
        </w:rPr>
      </w:pPr>
    </w:p>
    <w:sectPr w:rsidR="00046486" w:rsidRPr="00281571" w:rsidSect="00650ACD">
      <w:headerReference w:type="default" r:id="rId8"/>
      <w:footerReference w:type="default" r:id="rId9"/>
      <w:pgSz w:w="20160" w:h="12240" w:orient="landscape"/>
      <w:pgMar w:top="1008" w:right="720" w:bottom="1008" w:left="720" w:header="45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7EDEA7" w14:textId="77777777" w:rsidR="003D22E8" w:rsidRDefault="003D22E8" w:rsidP="000538B2">
      <w:pPr>
        <w:spacing w:after="0" w:line="240" w:lineRule="auto"/>
      </w:pPr>
      <w:r>
        <w:separator/>
      </w:r>
    </w:p>
  </w:endnote>
  <w:endnote w:type="continuationSeparator" w:id="0">
    <w:p w14:paraId="29C23C23" w14:textId="77777777" w:rsidR="003D22E8" w:rsidRDefault="003D22E8" w:rsidP="000538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5FA2F9" w14:textId="554B33DA" w:rsidR="00EF2619" w:rsidRPr="00EF2619" w:rsidRDefault="00EF2619">
    <w:pPr>
      <w:pStyle w:val="Footer"/>
      <w:rPr>
        <w:rFonts w:ascii="Arial" w:hAnsi="Arial" w:cs="Arial"/>
      </w:rPr>
    </w:pPr>
    <w:r>
      <w:rPr>
        <w:noProof/>
      </w:rPr>
      <w:drawing>
        <wp:inline distT="0" distB="0" distL="0" distR="0" wp14:anchorId="093DE808" wp14:editId="62753C47">
          <wp:extent cx="1629002" cy="323895"/>
          <wp:effectExtent l="0" t="0" r="952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9002" cy="3238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F2619">
      <w:rPr>
        <w:rFonts w:ascii="Arial" w:hAnsi="Arial" w:cs="Arial"/>
      </w:rPr>
      <w:ptab w:relativeTo="margin" w:alignment="center" w:leader="none"/>
    </w:r>
    <w:r w:rsidRPr="00EF2619">
      <w:rPr>
        <w:rFonts w:ascii="Arial" w:hAnsi="Arial" w:cs="Arial"/>
      </w:rPr>
      <w:t>Office of Curriculum Initiatives</w:t>
    </w:r>
    <w:r w:rsidRPr="00EF2619">
      <w:rPr>
        <w:rFonts w:ascii="Arial" w:hAnsi="Arial" w:cs="Arial"/>
      </w:rPr>
      <w:tab/>
    </w:r>
    <w:r w:rsidRPr="00EF2619">
      <w:rPr>
        <w:rFonts w:ascii="Arial" w:hAnsi="Arial" w:cs="Arial"/>
      </w:rPr>
      <w:ptab w:relativeTo="margin" w:alignment="right" w:leader="none"/>
    </w:r>
    <w:proofErr w:type="gramStart"/>
    <w:r w:rsidR="00295025">
      <w:rPr>
        <w:rFonts w:ascii="Arial" w:hAnsi="Arial" w:cs="Arial"/>
      </w:rPr>
      <w:t>Octo</w:t>
    </w:r>
    <w:r w:rsidR="00200EA6">
      <w:rPr>
        <w:rFonts w:ascii="Arial" w:hAnsi="Arial" w:cs="Arial"/>
      </w:rPr>
      <w:t>ber,</w:t>
    </w:r>
    <w:proofErr w:type="gramEnd"/>
    <w:r w:rsidR="00200EA6">
      <w:rPr>
        <w:rFonts w:ascii="Arial" w:hAnsi="Arial" w:cs="Arial"/>
      </w:rPr>
      <w:t xml:space="preserve">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694A49" w14:textId="77777777" w:rsidR="003D22E8" w:rsidRDefault="003D22E8" w:rsidP="000538B2">
      <w:pPr>
        <w:spacing w:after="0" w:line="240" w:lineRule="auto"/>
      </w:pPr>
      <w:r>
        <w:separator/>
      </w:r>
    </w:p>
  </w:footnote>
  <w:footnote w:type="continuationSeparator" w:id="0">
    <w:p w14:paraId="7B6FBDF2" w14:textId="77777777" w:rsidR="003D22E8" w:rsidRDefault="003D22E8" w:rsidP="000538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F2835C" w14:textId="7310BD45" w:rsidR="002067EB" w:rsidRPr="00EF2619" w:rsidRDefault="00C61214" w:rsidP="00C61214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</w:t>
    </w:r>
    <w:r w:rsidR="00295025">
      <w:rPr>
        <w:rFonts w:ascii="Arial" w:hAnsi="Arial" w:cs="Arial"/>
        <w:b/>
      </w:rPr>
      <w:t xml:space="preserve">  </w:t>
    </w:r>
    <w:r w:rsidR="002067EB" w:rsidRPr="00EF2619">
      <w:rPr>
        <w:rFonts w:ascii="Arial" w:hAnsi="Arial" w:cs="Arial"/>
        <w:b/>
      </w:rPr>
      <w:t xml:space="preserve">Country of Travel:                                                            </w:t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 xml:space="preserve">Evaluator: </w:t>
    </w:r>
  </w:p>
  <w:p w14:paraId="52A65409" w14:textId="1C4C554E" w:rsidR="002067EB" w:rsidRPr="00EF2619" w:rsidRDefault="00C61214">
    <w:pPr>
      <w:pStyle w:val="Header"/>
      <w:rPr>
        <w:rFonts w:ascii="Arial" w:hAnsi="Arial" w:cs="Arial"/>
        <w:b/>
      </w:rPr>
    </w:pPr>
    <w:r>
      <w:rPr>
        <w:rFonts w:ascii="Arial" w:hAnsi="Arial" w:cs="Arial"/>
        <w:b/>
      </w:rPr>
      <w:t xml:space="preserve"> </w:t>
    </w:r>
    <w:r w:rsidR="00295025">
      <w:rPr>
        <w:rFonts w:ascii="Arial" w:hAnsi="Arial" w:cs="Arial"/>
        <w:b/>
      </w:rPr>
      <w:t xml:space="preserve">  </w:t>
    </w:r>
    <w:r w:rsidR="002067EB" w:rsidRPr="00EF2619">
      <w:rPr>
        <w:rFonts w:ascii="Arial" w:hAnsi="Arial" w:cs="Arial"/>
        <w:b/>
      </w:rPr>
      <w:t>Program Leader(s):</w:t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</w:r>
    <w:r w:rsidR="002067EB" w:rsidRPr="00EF2619">
      <w:rPr>
        <w:rFonts w:ascii="Arial" w:hAnsi="Arial" w:cs="Arial"/>
        <w:b/>
      </w:rPr>
      <w:tab/>
      <w:t xml:space="preserve">Date: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C04FDD"/>
    <w:multiLevelType w:val="hybridMultilevel"/>
    <w:tmpl w:val="6C36C1BC"/>
    <w:lvl w:ilvl="0" w:tplc="EB20E64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7E17DF"/>
    <w:multiLevelType w:val="hybridMultilevel"/>
    <w:tmpl w:val="5A18A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A815BF"/>
    <w:multiLevelType w:val="hybridMultilevel"/>
    <w:tmpl w:val="D7743236"/>
    <w:lvl w:ilvl="0" w:tplc="9104C58A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E40B21"/>
    <w:multiLevelType w:val="hybridMultilevel"/>
    <w:tmpl w:val="1E2E37F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0AE1B28"/>
    <w:multiLevelType w:val="hybridMultilevel"/>
    <w:tmpl w:val="185E26DC"/>
    <w:lvl w:ilvl="0" w:tplc="2D38324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1755305"/>
    <w:multiLevelType w:val="hybridMultilevel"/>
    <w:tmpl w:val="109A44EE"/>
    <w:lvl w:ilvl="0" w:tplc="DD663C20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64F7CDA"/>
    <w:multiLevelType w:val="hybridMultilevel"/>
    <w:tmpl w:val="134A79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01664"/>
    <w:multiLevelType w:val="hybridMultilevel"/>
    <w:tmpl w:val="7DF488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5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MTU1MTIzMzMxMTJW0lEKTi0uzszPAykwqgUA/bynMiwAAAA="/>
  </w:docVars>
  <w:rsids>
    <w:rsidRoot w:val="00BE279E"/>
    <w:rsid w:val="00025584"/>
    <w:rsid w:val="00025EC3"/>
    <w:rsid w:val="00046486"/>
    <w:rsid w:val="000538B2"/>
    <w:rsid w:val="00061995"/>
    <w:rsid w:val="000B595A"/>
    <w:rsid w:val="000D5973"/>
    <w:rsid w:val="000D698D"/>
    <w:rsid w:val="000F42EA"/>
    <w:rsid w:val="001006E4"/>
    <w:rsid w:val="0012587A"/>
    <w:rsid w:val="00144803"/>
    <w:rsid w:val="001463A8"/>
    <w:rsid w:val="00166743"/>
    <w:rsid w:val="001822B6"/>
    <w:rsid w:val="001A630F"/>
    <w:rsid w:val="001C4F31"/>
    <w:rsid w:val="001D2406"/>
    <w:rsid w:val="001D44DD"/>
    <w:rsid w:val="001F2126"/>
    <w:rsid w:val="00200EA6"/>
    <w:rsid w:val="002067EB"/>
    <w:rsid w:val="002237CF"/>
    <w:rsid w:val="0026761F"/>
    <w:rsid w:val="0028143C"/>
    <w:rsid w:val="00281571"/>
    <w:rsid w:val="00295025"/>
    <w:rsid w:val="002A0B1D"/>
    <w:rsid w:val="002C0697"/>
    <w:rsid w:val="002D6B5C"/>
    <w:rsid w:val="002E7009"/>
    <w:rsid w:val="002F0C2D"/>
    <w:rsid w:val="002F36DE"/>
    <w:rsid w:val="00320F7E"/>
    <w:rsid w:val="00346C81"/>
    <w:rsid w:val="003516F4"/>
    <w:rsid w:val="0039414B"/>
    <w:rsid w:val="003946AE"/>
    <w:rsid w:val="003A7423"/>
    <w:rsid w:val="003A775A"/>
    <w:rsid w:val="003C183F"/>
    <w:rsid w:val="003D22E8"/>
    <w:rsid w:val="00424BB5"/>
    <w:rsid w:val="00426B98"/>
    <w:rsid w:val="00434868"/>
    <w:rsid w:val="004367FE"/>
    <w:rsid w:val="00440821"/>
    <w:rsid w:val="00483923"/>
    <w:rsid w:val="00483E53"/>
    <w:rsid w:val="00490B8F"/>
    <w:rsid w:val="004B2060"/>
    <w:rsid w:val="004B2B03"/>
    <w:rsid w:val="004C0544"/>
    <w:rsid w:val="004D7930"/>
    <w:rsid w:val="004E3AC9"/>
    <w:rsid w:val="005057B2"/>
    <w:rsid w:val="00524E05"/>
    <w:rsid w:val="005265D7"/>
    <w:rsid w:val="005379A9"/>
    <w:rsid w:val="005424D0"/>
    <w:rsid w:val="00555547"/>
    <w:rsid w:val="00571C24"/>
    <w:rsid w:val="0059109B"/>
    <w:rsid w:val="005B2168"/>
    <w:rsid w:val="005B559D"/>
    <w:rsid w:val="005C35E5"/>
    <w:rsid w:val="005C439F"/>
    <w:rsid w:val="00615128"/>
    <w:rsid w:val="00623BA5"/>
    <w:rsid w:val="006411DD"/>
    <w:rsid w:val="00650ACD"/>
    <w:rsid w:val="00650F1E"/>
    <w:rsid w:val="006779AB"/>
    <w:rsid w:val="006D2389"/>
    <w:rsid w:val="006F0050"/>
    <w:rsid w:val="006F26C4"/>
    <w:rsid w:val="006F690B"/>
    <w:rsid w:val="007055F5"/>
    <w:rsid w:val="00730573"/>
    <w:rsid w:val="007364C0"/>
    <w:rsid w:val="007554DC"/>
    <w:rsid w:val="007968A1"/>
    <w:rsid w:val="007D36D9"/>
    <w:rsid w:val="007D7CF5"/>
    <w:rsid w:val="007F0D5C"/>
    <w:rsid w:val="007F69C8"/>
    <w:rsid w:val="008175BE"/>
    <w:rsid w:val="00842800"/>
    <w:rsid w:val="008455DF"/>
    <w:rsid w:val="008613AB"/>
    <w:rsid w:val="00861940"/>
    <w:rsid w:val="008857C5"/>
    <w:rsid w:val="00887F69"/>
    <w:rsid w:val="008A701F"/>
    <w:rsid w:val="008D6C96"/>
    <w:rsid w:val="008E0637"/>
    <w:rsid w:val="00904FD8"/>
    <w:rsid w:val="00910DD3"/>
    <w:rsid w:val="00913B03"/>
    <w:rsid w:val="00934595"/>
    <w:rsid w:val="00947190"/>
    <w:rsid w:val="009767AF"/>
    <w:rsid w:val="009A51AA"/>
    <w:rsid w:val="009B5123"/>
    <w:rsid w:val="009D3AD5"/>
    <w:rsid w:val="009F0C84"/>
    <w:rsid w:val="009F5AD3"/>
    <w:rsid w:val="00A01F0B"/>
    <w:rsid w:val="00A24323"/>
    <w:rsid w:val="00A249FA"/>
    <w:rsid w:val="00A5502D"/>
    <w:rsid w:val="00A6042E"/>
    <w:rsid w:val="00A66067"/>
    <w:rsid w:val="00A71259"/>
    <w:rsid w:val="00A76FF1"/>
    <w:rsid w:val="00A830FB"/>
    <w:rsid w:val="00A943A4"/>
    <w:rsid w:val="00AC3D8B"/>
    <w:rsid w:val="00AC4FF5"/>
    <w:rsid w:val="00B041B5"/>
    <w:rsid w:val="00B11AED"/>
    <w:rsid w:val="00B67CE9"/>
    <w:rsid w:val="00B819DD"/>
    <w:rsid w:val="00B90723"/>
    <w:rsid w:val="00B90A78"/>
    <w:rsid w:val="00BA7949"/>
    <w:rsid w:val="00BB1750"/>
    <w:rsid w:val="00BC16A1"/>
    <w:rsid w:val="00BC54C9"/>
    <w:rsid w:val="00BC794F"/>
    <w:rsid w:val="00BE279E"/>
    <w:rsid w:val="00BE313B"/>
    <w:rsid w:val="00BF6DAE"/>
    <w:rsid w:val="00C31CAC"/>
    <w:rsid w:val="00C34AA2"/>
    <w:rsid w:val="00C41D71"/>
    <w:rsid w:val="00C55680"/>
    <w:rsid w:val="00C61214"/>
    <w:rsid w:val="00C71CEF"/>
    <w:rsid w:val="00C723C8"/>
    <w:rsid w:val="00C76F1C"/>
    <w:rsid w:val="00C84EDE"/>
    <w:rsid w:val="00C85319"/>
    <w:rsid w:val="00CB3719"/>
    <w:rsid w:val="00CB788E"/>
    <w:rsid w:val="00CB7F51"/>
    <w:rsid w:val="00CC0A99"/>
    <w:rsid w:val="00CD3B89"/>
    <w:rsid w:val="00CE04ED"/>
    <w:rsid w:val="00D06ACA"/>
    <w:rsid w:val="00D31E35"/>
    <w:rsid w:val="00D323CA"/>
    <w:rsid w:val="00D73C57"/>
    <w:rsid w:val="00D766E3"/>
    <w:rsid w:val="00D96373"/>
    <w:rsid w:val="00DA2919"/>
    <w:rsid w:val="00DB052B"/>
    <w:rsid w:val="00DB527D"/>
    <w:rsid w:val="00DB5E35"/>
    <w:rsid w:val="00DD2749"/>
    <w:rsid w:val="00DD53EA"/>
    <w:rsid w:val="00DD6EAF"/>
    <w:rsid w:val="00DE0380"/>
    <w:rsid w:val="00DF1EA7"/>
    <w:rsid w:val="00E04F44"/>
    <w:rsid w:val="00E05132"/>
    <w:rsid w:val="00E11EA2"/>
    <w:rsid w:val="00E20712"/>
    <w:rsid w:val="00E231AF"/>
    <w:rsid w:val="00E26595"/>
    <w:rsid w:val="00E27554"/>
    <w:rsid w:val="00E27D08"/>
    <w:rsid w:val="00E462DA"/>
    <w:rsid w:val="00E6707B"/>
    <w:rsid w:val="00E800EC"/>
    <w:rsid w:val="00E81F0E"/>
    <w:rsid w:val="00EA346D"/>
    <w:rsid w:val="00EC618C"/>
    <w:rsid w:val="00ED244D"/>
    <w:rsid w:val="00ED7EC8"/>
    <w:rsid w:val="00EF2619"/>
    <w:rsid w:val="00EF64D3"/>
    <w:rsid w:val="00F0125C"/>
    <w:rsid w:val="00F12AE9"/>
    <w:rsid w:val="00F65426"/>
    <w:rsid w:val="00FA16E1"/>
    <w:rsid w:val="00FC3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81"/>
    <o:shapelayout v:ext="edit">
      <o:idmap v:ext="edit" data="1"/>
    </o:shapelayout>
  </w:shapeDefaults>
  <w:decimalSymbol w:val="."/>
  <w:listSeparator w:val=","/>
  <w14:docId w14:val="157C3B56"/>
  <w15:docId w15:val="{92DEA1C7-8854-4140-8674-0F0260E21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2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06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538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8B2"/>
  </w:style>
  <w:style w:type="paragraph" w:styleId="Footer">
    <w:name w:val="footer"/>
    <w:basedOn w:val="Normal"/>
    <w:link w:val="FooterChar"/>
    <w:uiPriority w:val="99"/>
    <w:unhideWhenUsed/>
    <w:rsid w:val="000538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8B2"/>
  </w:style>
  <w:style w:type="paragraph" w:styleId="BalloonText">
    <w:name w:val="Balloon Text"/>
    <w:basedOn w:val="Normal"/>
    <w:link w:val="BalloonTextChar"/>
    <w:uiPriority w:val="99"/>
    <w:semiHidden/>
    <w:unhideWhenUsed/>
    <w:rsid w:val="00CB37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371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8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2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2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91B86-2670-4EBC-BD9D-8732E0D53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5</Pages>
  <Words>1781</Words>
  <Characters>1015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alencia Community College</Company>
  <LinksUpToDate>false</LinksUpToDate>
  <CharactersWithSpaces>1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Nestor</dc:creator>
  <cp:lastModifiedBy>Robyn Brighton</cp:lastModifiedBy>
  <cp:revision>21</cp:revision>
  <cp:lastPrinted>2016-10-27T15:50:00Z</cp:lastPrinted>
  <dcterms:created xsi:type="dcterms:W3CDTF">2017-10-23T18:20:00Z</dcterms:created>
  <dcterms:modified xsi:type="dcterms:W3CDTF">2017-11-02T14:15:00Z</dcterms:modified>
</cp:coreProperties>
</file>